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Pelagic,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s"</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Pelagic"</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however it is not impossible to have values ranging from 1.0-5.0 so we will not make any changes here. 34.0 is way too high to be possible,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64"</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63"</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but there is a possiblilty some fresh sites were sampled as comparison. We will leave them for now but may have to extract after some exploratory analysi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o", "ba...</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10T04:26:33Z</dcterms:created>
  <dcterms:modified xsi:type="dcterms:W3CDTF">2019-10-10T0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